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CC79D" w14:textId="36329C71" w:rsidR="00EF1034" w:rsidRPr="00EF1034" w:rsidRDefault="00EF1034" w:rsidP="00EF10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F1034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3D0FA433" w14:textId="45D04172" w:rsidR="00AC4438" w:rsidRPr="00642EA2" w:rsidRDefault="00AC4438" w:rsidP="00642EA2">
      <w:pPr>
        <w:ind w:left="1080"/>
        <w:rPr>
          <w:rFonts w:ascii="Times New Roman" w:hAnsi="Times New Roman" w:cs="Times New Roman"/>
          <w:sz w:val="24"/>
          <w:szCs w:val="24"/>
        </w:rPr>
      </w:pPr>
      <w:r w:rsidRPr="00642EA2">
        <w:rPr>
          <w:rFonts w:ascii="Times New Roman" w:hAnsi="Times New Roman" w:cs="Times New Roman"/>
          <w:sz w:val="24"/>
          <w:szCs w:val="24"/>
        </w:rPr>
        <w:t xml:space="preserve">To transmit the student </w:t>
      </w:r>
      <w:r w:rsidR="00642EA2" w:rsidRPr="00642EA2">
        <w:rPr>
          <w:rFonts w:ascii="Times New Roman" w:hAnsi="Times New Roman" w:cs="Times New Roman"/>
          <w:sz w:val="24"/>
          <w:szCs w:val="24"/>
        </w:rPr>
        <w:t>data to</w:t>
      </w:r>
      <w:r w:rsidRPr="00642EA2">
        <w:rPr>
          <w:rFonts w:ascii="Times New Roman" w:hAnsi="Times New Roman" w:cs="Times New Roman"/>
          <w:sz w:val="24"/>
          <w:szCs w:val="24"/>
        </w:rPr>
        <w:t xml:space="preserve"> the Central Server </w:t>
      </w:r>
      <w:r w:rsidR="007E4685">
        <w:rPr>
          <w:rFonts w:ascii="Times New Roman" w:hAnsi="Times New Roman" w:cs="Times New Roman"/>
          <w:sz w:val="24"/>
          <w:szCs w:val="24"/>
        </w:rPr>
        <w:t xml:space="preserve">for </w:t>
      </w:r>
      <w:r w:rsidRPr="00642EA2">
        <w:rPr>
          <w:rFonts w:ascii="Times New Roman" w:hAnsi="Times New Roman" w:cs="Times New Roman"/>
          <w:sz w:val="24"/>
          <w:szCs w:val="24"/>
        </w:rPr>
        <w:t>obtain</w:t>
      </w:r>
      <w:r w:rsidR="007E4685">
        <w:rPr>
          <w:rFonts w:ascii="Times New Roman" w:hAnsi="Times New Roman" w:cs="Times New Roman"/>
          <w:sz w:val="24"/>
          <w:szCs w:val="24"/>
        </w:rPr>
        <w:t>ing</w:t>
      </w:r>
      <w:r w:rsidRPr="00642EA2">
        <w:rPr>
          <w:rFonts w:ascii="Times New Roman" w:hAnsi="Times New Roman" w:cs="Times New Roman"/>
          <w:sz w:val="24"/>
          <w:szCs w:val="24"/>
        </w:rPr>
        <w:t xml:space="preserve"> an authentication key </w:t>
      </w:r>
      <w:r w:rsidR="007E4685">
        <w:rPr>
          <w:rFonts w:ascii="Times New Roman" w:hAnsi="Times New Roman" w:cs="Times New Roman"/>
          <w:sz w:val="24"/>
          <w:szCs w:val="24"/>
        </w:rPr>
        <w:t>to</w:t>
      </w:r>
      <w:r w:rsidRPr="00642EA2">
        <w:rPr>
          <w:rFonts w:ascii="Times New Roman" w:hAnsi="Times New Roman" w:cs="Times New Roman"/>
          <w:sz w:val="24"/>
          <w:szCs w:val="24"/>
        </w:rPr>
        <w:t xml:space="preserve"> unlock the door for valid students</w:t>
      </w:r>
      <w:r w:rsidR="00B644FA">
        <w:rPr>
          <w:rFonts w:ascii="Times New Roman" w:hAnsi="Times New Roman" w:cs="Times New Roman"/>
          <w:sz w:val="24"/>
          <w:szCs w:val="24"/>
        </w:rPr>
        <w:t xml:space="preserve"> using </w:t>
      </w:r>
      <w:r w:rsidR="00B94438">
        <w:rPr>
          <w:rFonts w:ascii="Times New Roman" w:hAnsi="Times New Roman" w:cs="Times New Roman"/>
          <w:sz w:val="24"/>
          <w:szCs w:val="24"/>
        </w:rPr>
        <w:t>TC</w:t>
      </w:r>
      <w:r w:rsidR="00B644FA">
        <w:rPr>
          <w:rFonts w:ascii="Times New Roman" w:hAnsi="Times New Roman" w:cs="Times New Roman"/>
          <w:sz w:val="24"/>
          <w:szCs w:val="24"/>
        </w:rPr>
        <w:t>P.</w:t>
      </w:r>
    </w:p>
    <w:p w14:paraId="6919B63B" w14:textId="72CB3F83" w:rsidR="00F97AE1" w:rsidRDefault="00642EA2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507474" w14:textId="77777777" w:rsidR="00642EA2" w:rsidRDefault="00642EA2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58839A1" w14:textId="7B908DAF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Scope:</w:t>
      </w:r>
      <w:r>
        <w:rPr>
          <w:rFonts w:ascii="Times New Roman" w:hAnsi="Times New Roman" w:cs="Times New Roman"/>
          <w:sz w:val="24"/>
          <w:szCs w:val="24"/>
        </w:rPr>
        <w:t xml:space="preserve"> Applicable for </w:t>
      </w:r>
      <w:r w:rsidR="00AC4438">
        <w:rPr>
          <w:rFonts w:ascii="Times New Roman" w:hAnsi="Times New Roman" w:cs="Times New Roman"/>
          <w:sz w:val="24"/>
          <w:szCs w:val="24"/>
        </w:rPr>
        <w:t>the Twinkle Door Access System</w:t>
      </w:r>
    </w:p>
    <w:p w14:paraId="34FC9907" w14:textId="6AB793F2" w:rsidR="00642EA2" w:rsidRDefault="00642EA2" w:rsidP="00642E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B393D1" w14:textId="77777777" w:rsidR="00C33FBB" w:rsidRDefault="00C33FBB" w:rsidP="00642E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EDF840" w14:textId="77777777" w:rsidR="00F97AE1" w:rsidRDefault="00F97AE1" w:rsidP="00F97AE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22D98B" w14:textId="77777777" w:rsidR="00AC4438" w:rsidRPr="00AC4438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folder where the program resides and how to execute them from the start:</w:t>
      </w:r>
    </w:p>
    <w:p w14:paraId="6DD09C63" w14:textId="052AF52A" w:rsidR="00F97AE1" w:rsidRPr="00AC4438" w:rsidRDefault="00F97AE1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 In Local </w:t>
      </w:r>
      <w:r w:rsidR="00637449" w:rsidRPr="00AC4438">
        <w:rPr>
          <w:rFonts w:ascii="Times New Roman" w:hAnsi="Times New Roman" w:cs="Times New Roman"/>
          <w:sz w:val="24"/>
          <w:szCs w:val="24"/>
        </w:rPr>
        <w:t>Server (</w:t>
      </w:r>
      <w:r w:rsidR="005A1DE1">
        <w:rPr>
          <w:rFonts w:ascii="Times New Roman" w:hAnsi="Times New Roman" w:cs="Times New Roman"/>
          <w:sz w:val="24"/>
          <w:szCs w:val="24"/>
        </w:rPr>
        <w:t xml:space="preserve">Raspberry Pi, IP addr: </w:t>
      </w:r>
      <w:r w:rsidRPr="00AC4438">
        <w:rPr>
          <w:rFonts w:ascii="Times New Roman" w:hAnsi="Times New Roman" w:cs="Times New Roman"/>
          <w:sz w:val="24"/>
          <w:szCs w:val="24"/>
        </w:rPr>
        <w:t>10.32.26.20)</w:t>
      </w:r>
      <w:r w:rsidR="00AC4438">
        <w:rPr>
          <w:rFonts w:ascii="Times New Roman" w:hAnsi="Times New Roman" w:cs="Times New Roman"/>
          <w:sz w:val="24"/>
          <w:szCs w:val="24"/>
        </w:rPr>
        <w:t>:</w:t>
      </w:r>
    </w:p>
    <w:p w14:paraId="0ABE73F9" w14:textId="11A833C3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rate_DB_</w:t>
      </w:r>
      <w:r w:rsidR="00B94438">
        <w:rPr>
          <w:rFonts w:ascii="Times New Roman" w:hAnsi="Times New Roman" w:cs="Times New Roman"/>
          <w:sz w:val="24"/>
          <w:szCs w:val="24"/>
        </w:rPr>
        <w:t>TC</w:t>
      </w:r>
      <w:r>
        <w:rPr>
          <w:rFonts w:ascii="Times New Roman" w:hAnsi="Times New Roman" w:cs="Times New Roman"/>
          <w:sz w:val="24"/>
          <w:szCs w:val="24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>/Multiuser</w:t>
      </w:r>
    </w:p>
    <w:p w14:paraId="508F7416" w14:textId="64C2A93A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Data_</w:t>
      </w:r>
      <w:r w:rsidR="00AC4438">
        <w:rPr>
          <w:rFonts w:ascii="Times New Roman" w:hAnsi="Times New Roman" w:cs="Times New Roman"/>
          <w:sz w:val="24"/>
          <w:szCs w:val="24"/>
        </w:rPr>
        <w:t>Store</w:t>
      </w:r>
      <w:r>
        <w:rPr>
          <w:rFonts w:ascii="Times New Roman" w:hAnsi="Times New Roman" w:cs="Times New Roman"/>
          <w:sz w:val="24"/>
          <w:szCs w:val="24"/>
        </w:rPr>
        <w:t>_DB</w:t>
      </w:r>
      <w:r w:rsidR="00AC4438">
        <w:rPr>
          <w:rFonts w:ascii="Times New Roman" w:hAnsi="Times New Roman" w:cs="Times New Roman"/>
          <w:sz w:val="24"/>
          <w:szCs w:val="24"/>
        </w:rPr>
        <w:t>_v3</w:t>
      </w:r>
      <w:r>
        <w:rPr>
          <w:rFonts w:ascii="Times New Roman" w:hAnsi="Times New Roman" w:cs="Times New Roman"/>
          <w:sz w:val="24"/>
          <w:szCs w:val="24"/>
        </w:rPr>
        <w:t>.py</w:t>
      </w:r>
    </w:p>
    <w:p w14:paraId="26189727" w14:textId="4694DA87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endent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 w:rsidR="00AC4438">
        <w:rPr>
          <w:rFonts w:ascii="Times New Roman" w:hAnsi="Times New Roman" w:cs="Times New Roman"/>
          <w:sz w:val="24"/>
          <w:szCs w:val="24"/>
        </w:rPr>
        <w:t>Data_Connct_Cent_Serv.py</w:t>
      </w:r>
    </w:p>
    <w:p w14:paraId="3E3E51D5" w14:textId="2EFB91A4" w:rsidR="00AC4438" w:rsidRPr="00AC4438" w:rsidRDefault="00AC4438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 w:rsidR="00B644FA">
        <w:rPr>
          <w:rFonts w:ascii="Times New Roman" w:hAnsi="Times New Roman" w:cs="Times New Roman"/>
          <w:sz w:val="24"/>
          <w:szCs w:val="24"/>
        </w:rPr>
        <w:t xml:space="preserve"> in Loc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7D61C56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6C0A05C7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578C8AEB" w14:textId="1F84D49A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rate_DB_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proofErr w:type="spellEnd"/>
      <w:r>
        <w:rPr>
          <w:rFonts w:ascii="Times New Roman" w:hAnsi="Times New Roman" w:cs="Times New Roman"/>
          <w:sz w:val="24"/>
          <w:szCs w:val="24"/>
        </w:rPr>
        <w:t>/Multiuser”</w:t>
      </w:r>
    </w:p>
    <w:p w14:paraId="45BA3B4D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type:</w:t>
      </w:r>
    </w:p>
    <w:p w14:paraId="1481E253" w14:textId="262559D9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ython3 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Data_Store_DB_v3.py”</w:t>
      </w:r>
    </w:p>
    <w:p w14:paraId="6D6364E1" w14:textId="77777777" w:rsidR="00642EA2" w:rsidRPr="00AC4438" w:rsidRDefault="00642EA2" w:rsidP="00AC4438">
      <w:pPr>
        <w:rPr>
          <w:rFonts w:ascii="Times New Roman" w:hAnsi="Times New Roman" w:cs="Times New Roman"/>
          <w:sz w:val="24"/>
          <w:szCs w:val="24"/>
        </w:rPr>
      </w:pPr>
    </w:p>
    <w:p w14:paraId="68EF68C6" w14:textId="75E7AAB0" w:rsidR="00AC4438" w:rsidRPr="00AC4438" w:rsidRDefault="00AC4438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Central</w:t>
      </w:r>
      <w:r w:rsidRPr="00AC4438">
        <w:rPr>
          <w:rFonts w:ascii="Times New Roman" w:hAnsi="Times New Roman" w:cs="Times New Roman"/>
          <w:sz w:val="24"/>
          <w:szCs w:val="24"/>
        </w:rPr>
        <w:t xml:space="preserve"> </w:t>
      </w:r>
      <w:r w:rsidR="00637449" w:rsidRPr="00AC4438">
        <w:rPr>
          <w:rFonts w:ascii="Times New Roman" w:hAnsi="Times New Roman" w:cs="Times New Roman"/>
          <w:sz w:val="24"/>
          <w:szCs w:val="24"/>
        </w:rPr>
        <w:t>Server (</w:t>
      </w:r>
      <w:r w:rsidR="005A1DE1">
        <w:rPr>
          <w:rFonts w:ascii="Times New Roman" w:hAnsi="Times New Roman" w:cs="Times New Roman"/>
          <w:sz w:val="24"/>
          <w:szCs w:val="24"/>
        </w:rPr>
        <w:t>Raspberry Pi, IP addr:</w:t>
      </w:r>
      <w:r w:rsidRPr="00AC4438">
        <w:rPr>
          <w:rFonts w:ascii="Times New Roman" w:hAnsi="Times New Roman" w:cs="Times New Roman"/>
          <w:sz w:val="24"/>
          <w:szCs w:val="24"/>
        </w:rPr>
        <w:t>10.32.26</w:t>
      </w:r>
      <w:r>
        <w:rPr>
          <w:rFonts w:ascii="Times New Roman" w:hAnsi="Times New Roman" w:cs="Times New Roman"/>
          <w:sz w:val="24"/>
          <w:szCs w:val="24"/>
        </w:rPr>
        <w:t>.7</w:t>
      </w:r>
      <w:r w:rsidRPr="00AC4438">
        <w:rPr>
          <w:rFonts w:ascii="Times New Roman" w:hAnsi="Times New Roman" w:cs="Times New Roman"/>
          <w:sz w:val="24"/>
          <w:szCs w:val="24"/>
        </w:rPr>
        <w:t xml:space="preserve">0) </w:t>
      </w:r>
    </w:p>
    <w:p w14:paraId="4393503E" w14:textId="69E9D559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rate_DB_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</w:p>
    <w:p w14:paraId="15B8F714" w14:textId="27ACF007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Data_Store_DB_v2.py</w:t>
      </w:r>
    </w:p>
    <w:p w14:paraId="5A03A9F3" w14:textId="42AB2919" w:rsidR="00AC4438" w:rsidRPr="00AC4438" w:rsidRDefault="00AC4438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 w:rsidR="00B644FA">
        <w:rPr>
          <w:rFonts w:ascii="Times New Roman" w:hAnsi="Times New Roman" w:cs="Times New Roman"/>
          <w:sz w:val="24"/>
          <w:szCs w:val="24"/>
        </w:rPr>
        <w:t xml:space="preserve"> in Centr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99BC391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47AA67EB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6F617ED4" w14:textId="4F86DA2A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rate_DB_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proofErr w:type="spellEnd"/>
      <w:r>
        <w:rPr>
          <w:rFonts w:ascii="Times New Roman" w:hAnsi="Times New Roman" w:cs="Times New Roman"/>
          <w:sz w:val="24"/>
          <w:szCs w:val="24"/>
        </w:rPr>
        <w:t>/”</w:t>
      </w:r>
    </w:p>
    <w:p w14:paraId="0A4B90C4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type:</w:t>
      </w:r>
    </w:p>
    <w:p w14:paraId="0FFD6B86" w14:textId="214FDD29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ython3 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Data_Store_DB_v2.py”</w:t>
      </w:r>
    </w:p>
    <w:p w14:paraId="462A2614" w14:textId="5D1B0C7A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1BA881F" w14:textId="1C050B5E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91E39A" w14:textId="4E69B045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79C167E" w14:textId="4A17A7EE" w:rsidR="00C33FBB" w:rsidRDefault="00C33FBB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922C3B" w14:textId="77777777" w:rsidR="00C33FBB" w:rsidRDefault="00C33FBB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C702615" w14:textId="77777777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10F3075" w14:textId="77777777" w:rsidR="00F97AE1" w:rsidRP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F4BE9F" w14:textId="162AE880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Guide to install the program and configure various parameters:</w:t>
      </w:r>
      <w:r>
        <w:rPr>
          <w:rFonts w:ascii="Times New Roman" w:hAnsi="Times New Roman" w:cs="Times New Roman"/>
          <w:sz w:val="24"/>
          <w:szCs w:val="24"/>
        </w:rPr>
        <w:t xml:space="preserve"> The program is a self-written script. </w:t>
      </w:r>
    </w:p>
    <w:p w14:paraId="2E5E9BE3" w14:textId="77777777" w:rsidR="00AC4438" w:rsidRDefault="00AC4438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41D0B3" w14:textId="77777777" w:rsidR="00AC4438" w:rsidRPr="00AC4438" w:rsidRDefault="00F97AE1" w:rsidP="00AC4438">
      <w:p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AC4438">
        <w:rPr>
          <w:rFonts w:ascii="Times New Roman" w:hAnsi="Times New Roman" w:cs="Times New Roman"/>
          <w:b/>
          <w:bCs/>
          <w:sz w:val="24"/>
          <w:szCs w:val="24"/>
        </w:rPr>
        <w:t xml:space="preserve">Parameters to be configured: </w:t>
      </w:r>
    </w:p>
    <w:p w14:paraId="75B49B58" w14:textId="1CC7825C" w:rsidR="00F97AE1" w:rsidRP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C4438">
        <w:rPr>
          <w:rFonts w:ascii="Times New Roman" w:hAnsi="Times New Roman" w:cs="Times New Roman"/>
          <w:sz w:val="24"/>
          <w:szCs w:val="24"/>
        </w:rPr>
        <w:t>entral Server:</w:t>
      </w:r>
    </w:p>
    <w:p w14:paraId="74BDAD1A" w14:textId="6AD2A0CD" w:rsidR="00AC4438" w:rsidRDefault="00AC4438" w:rsidP="00AC44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gram 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Data_Store_DB_v</w:t>
      </w:r>
      <w:r w:rsidR="00642EA2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py, update the </w:t>
      </w:r>
      <w:r w:rsidR="00D51352">
        <w:rPr>
          <w:rFonts w:ascii="Times New Roman" w:hAnsi="Times New Roman" w:cs="Times New Roman"/>
          <w:sz w:val="24"/>
          <w:szCs w:val="24"/>
        </w:rPr>
        <w:t>parameter</w:t>
      </w:r>
      <w:r>
        <w:rPr>
          <w:rFonts w:ascii="Times New Roman" w:hAnsi="Times New Roman" w:cs="Times New Roman"/>
          <w:sz w:val="24"/>
          <w:szCs w:val="24"/>
        </w:rPr>
        <w:t>: “list_valid_twinklet_for_twinkler1”</w:t>
      </w:r>
      <w:r w:rsidR="00B644FA">
        <w:rPr>
          <w:rFonts w:ascii="Times New Roman" w:hAnsi="Times New Roman" w:cs="Times New Roman"/>
          <w:sz w:val="24"/>
          <w:szCs w:val="24"/>
        </w:rPr>
        <w:t>,</w:t>
      </w:r>
    </w:p>
    <w:p w14:paraId="7CC2EF52" w14:textId="1A4DA9CA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D32BF0E" w14:textId="64B2154E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example: To provide the acces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: 17,</w:t>
      </w:r>
    </w:p>
    <w:p w14:paraId="6699187F" w14:textId="03BE550C" w:rsidR="00B644FA" w:rsidRDefault="00B644FA" w:rsidP="00294D83">
      <w:pPr>
        <w:pStyle w:val="ListParagraph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dd “list_valid_twinklet_for_twinkler1</w:t>
      </w:r>
      <w:r w:rsidR="00D20299">
        <w:rPr>
          <w:rFonts w:ascii="Times New Roman" w:hAnsi="Times New Roman" w:cs="Times New Roman"/>
          <w:sz w:val="24"/>
          <w:szCs w:val="24"/>
        </w:rPr>
        <w:t>= {</w:t>
      </w:r>
      <w:r>
        <w:rPr>
          <w:rFonts w:ascii="Times New Roman" w:hAnsi="Times New Roman" w:cs="Times New Roman"/>
          <w:sz w:val="24"/>
          <w:szCs w:val="24"/>
        </w:rPr>
        <w:t xml:space="preserve">‘17’}” </w:t>
      </w:r>
    </w:p>
    <w:p w14:paraId="351D611F" w14:textId="77777777" w:rsidR="00294D83" w:rsidRPr="00294D83" w:rsidRDefault="00294D83" w:rsidP="00294D83">
      <w:pPr>
        <w:pStyle w:val="ListParagraph"/>
        <w:ind w:left="2160" w:firstLine="720"/>
        <w:rPr>
          <w:rFonts w:ascii="Times New Roman" w:hAnsi="Times New Roman" w:cs="Times New Roman"/>
          <w:sz w:val="24"/>
          <w:szCs w:val="24"/>
        </w:rPr>
      </w:pPr>
    </w:p>
    <w:p w14:paraId="0C8C2AEC" w14:textId="4323ACE4" w:rsidR="00AC4438" w:rsidRDefault="00AC4438" w:rsidP="00AC443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student has a unique TwinkleT ID, on updating the above parameter with the TwinkleT ID, only the valid students will get the authentication. </w:t>
      </w:r>
    </w:p>
    <w:p w14:paraId="4AAC7D5F" w14:textId="77777777" w:rsidR="00294D83" w:rsidRDefault="00294D83" w:rsidP="00AC443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359781F0" w14:textId="5DCDD160" w:rsidR="00642EA2" w:rsidRDefault="00642EA2" w:rsidP="00642EA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gram </w:t>
      </w:r>
      <w:r w:rsidR="00B94438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 xml:space="preserve">Data_Store_DB_v2.py, update the port number in the main function accordingly. </w:t>
      </w:r>
    </w:p>
    <w:p w14:paraId="273F3FFA" w14:textId="40861709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745B5F11" w14:textId="77777777" w:rsidR="00404A3B" w:rsidRDefault="00404A3B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 w:rsidRPr="00404A3B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2E9D77" w14:textId="7C8E262C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:  Port number=5002</w:t>
      </w:r>
    </w:p>
    <w:p w14:paraId="15FE5E55" w14:textId="5A75A02B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D8E81C9" w14:textId="1F3C53F4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the changes in line number 107:</w:t>
      </w:r>
    </w:p>
    <w:p w14:paraId="686D711C" w14:textId="23FB3DEB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ort=5002”</w:t>
      </w:r>
    </w:p>
    <w:p w14:paraId="6EB108FC" w14:textId="77777777" w:rsidR="00B644FA" w:rsidRPr="00642EA2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5397151" w14:textId="48A6BA1A" w:rsidR="00AC4438" w:rsidRDefault="00AC4438" w:rsidP="00AC4438">
      <w:pPr>
        <w:rPr>
          <w:rFonts w:ascii="Times New Roman" w:hAnsi="Times New Roman" w:cs="Times New Roman"/>
          <w:sz w:val="24"/>
          <w:szCs w:val="24"/>
        </w:rPr>
      </w:pPr>
    </w:p>
    <w:p w14:paraId="64F811DF" w14:textId="2CE0C37D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In the Local Server:</w:t>
      </w:r>
    </w:p>
    <w:p w14:paraId="66B37944" w14:textId="293C2BB1" w:rsidR="00AC4438" w:rsidRDefault="00AC4438" w:rsidP="00AC44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gram </w:t>
      </w:r>
      <w:r w:rsidR="00263D70">
        <w:rPr>
          <w:rFonts w:ascii="Times New Roman" w:hAnsi="Times New Roman" w:cs="Times New Roman"/>
          <w:sz w:val="24"/>
          <w:szCs w:val="24"/>
        </w:rPr>
        <w:t>TCP</w:t>
      </w:r>
      <w:r w:rsidR="00D2029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Data_Connct_Cent_Serv.py:</w:t>
      </w:r>
    </w:p>
    <w:p w14:paraId="3BCCC62B" w14:textId="70D5705B" w:rsidR="00AC4438" w:rsidRDefault="00AC4438" w:rsidP="00AC443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function client_</w:t>
      </w:r>
      <w:r w:rsidR="00637449">
        <w:rPr>
          <w:rFonts w:ascii="Times New Roman" w:hAnsi="Times New Roman" w:cs="Times New Roman"/>
          <w:sz w:val="24"/>
          <w:szCs w:val="24"/>
        </w:rPr>
        <w:t>program (</w:t>
      </w:r>
      <w:r>
        <w:rPr>
          <w:rFonts w:ascii="Times New Roman" w:hAnsi="Times New Roman" w:cs="Times New Roman"/>
          <w:sz w:val="24"/>
          <w:szCs w:val="24"/>
        </w:rPr>
        <w:t>):</w:t>
      </w:r>
    </w:p>
    <w:p w14:paraId="51A52ABA" w14:textId="2665C75B" w:rsidR="00AC4438" w:rsidRDefault="00AC4438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the </w:t>
      </w:r>
      <w:r w:rsidR="00637449">
        <w:rPr>
          <w:rFonts w:ascii="Times New Roman" w:hAnsi="Times New Roman" w:cs="Times New Roman"/>
          <w:sz w:val="24"/>
          <w:szCs w:val="24"/>
        </w:rPr>
        <w:t>Central Server’s</w:t>
      </w:r>
      <w:r>
        <w:rPr>
          <w:rFonts w:ascii="Times New Roman" w:hAnsi="Times New Roman" w:cs="Times New Roman"/>
          <w:sz w:val="24"/>
          <w:szCs w:val="24"/>
        </w:rPr>
        <w:t xml:space="preserve"> IP address and port number accordingly.</w:t>
      </w:r>
    </w:p>
    <w:p w14:paraId="299DC14E" w14:textId="262C9F4C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</w:p>
    <w:p w14:paraId="62E95089" w14:textId="45F11062" w:rsidR="00404A3B" w:rsidRPr="00404A3B" w:rsidRDefault="00404A3B" w:rsidP="00404A3B">
      <w:pPr>
        <w:pStyle w:val="ListParagraph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E: The port number in “</w:t>
      </w:r>
      <w:r w:rsidR="00B94438">
        <w:rPr>
          <w:rFonts w:ascii="Times New Roman" w:hAnsi="Times New Roman" w:cs="Times New Roman"/>
          <w:b/>
          <w:bCs/>
          <w:sz w:val="24"/>
          <w:szCs w:val="24"/>
        </w:rPr>
        <w:t>TCP</w:t>
      </w:r>
      <w:r w:rsidR="00D20299">
        <w:rPr>
          <w:rFonts w:ascii="Times New Roman" w:hAnsi="Times New Roman" w:cs="Times New Roman"/>
          <w:b/>
          <w:bCs/>
          <w:sz w:val="24"/>
          <w:szCs w:val="24"/>
        </w:rPr>
        <w:t>_</w:t>
      </w:r>
      <w:r>
        <w:rPr>
          <w:rFonts w:ascii="Times New Roman" w:hAnsi="Times New Roman" w:cs="Times New Roman"/>
          <w:b/>
          <w:bCs/>
          <w:sz w:val="24"/>
          <w:szCs w:val="24"/>
        </w:rPr>
        <w:t>Data_Store_DB_v3.py” of Central Server and port number in “</w:t>
      </w:r>
      <w:r w:rsidR="00B94438">
        <w:rPr>
          <w:rFonts w:ascii="Times New Roman" w:hAnsi="Times New Roman" w:cs="Times New Roman"/>
          <w:b/>
          <w:bCs/>
          <w:sz w:val="24"/>
          <w:szCs w:val="24"/>
        </w:rPr>
        <w:t>TC</w:t>
      </w:r>
      <w:r w:rsidR="00D20299">
        <w:rPr>
          <w:rFonts w:ascii="Times New Roman" w:hAnsi="Times New Roman" w:cs="Times New Roman"/>
          <w:b/>
          <w:bCs/>
          <w:sz w:val="24"/>
          <w:szCs w:val="24"/>
        </w:rPr>
        <w:t>P_</w:t>
      </w:r>
      <w:r>
        <w:rPr>
          <w:rFonts w:ascii="Times New Roman" w:hAnsi="Times New Roman" w:cs="Times New Roman"/>
          <w:b/>
          <w:bCs/>
          <w:sz w:val="24"/>
          <w:szCs w:val="24"/>
        </w:rPr>
        <w:t>Data_Connct_Cent_Serv.py” of Local Server has to be same.</w:t>
      </w:r>
    </w:p>
    <w:p w14:paraId="017B9DB0" w14:textId="26B7BFF4" w:rsidR="00B644FA" w:rsidRPr="00404A3B" w:rsidRDefault="00B644FA" w:rsidP="00404A3B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404A3B">
        <w:rPr>
          <w:rFonts w:ascii="Times New Roman" w:hAnsi="Times New Roman" w:cs="Times New Roman"/>
          <w:sz w:val="24"/>
          <w:szCs w:val="24"/>
        </w:rPr>
        <w:t>For example:</w:t>
      </w:r>
      <w:r w:rsidR="00404A3B" w:rsidRPr="00404A3B">
        <w:rPr>
          <w:rFonts w:ascii="Times New Roman" w:hAnsi="Times New Roman" w:cs="Times New Roman"/>
          <w:sz w:val="24"/>
          <w:szCs w:val="24"/>
        </w:rPr>
        <w:t xml:space="preserve"> If the Central Server is configured with port number=5002, then the local server should also be configured with the same port number=5002.</w:t>
      </w:r>
      <w:r w:rsidRPr="00404A3B">
        <w:rPr>
          <w:rFonts w:ascii="Times New Roman" w:hAnsi="Times New Roman" w:cs="Times New Roman"/>
          <w:sz w:val="24"/>
          <w:szCs w:val="24"/>
        </w:rPr>
        <w:t xml:space="preserve"> </w:t>
      </w:r>
      <w:r w:rsidR="00404A3B">
        <w:rPr>
          <w:rFonts w:ascii="Times New Roman" w:hAnsi="Times New Roman" w:cs="Times New Roman"/>
          <w:sz w:val="24"/>
          <w:szCs w:val="24"/>
        </w:rPr>
        <w:t>If the Central Server’s IP address is “10.32.26.70”,</w:t>
      </w:r>
    </w:p>
    <w:p w14:paraId="32639F27" w14:textId="32DD7CA7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</w:p>
    <w:p w14:paraId="7603D234" w14:textId="152A69DF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changes in line number: 18 and 19</w:t>
      </w:r>
    </w:p>
    <w:p w14:paraId="172C583F" w14:textId="29CC31A7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“host=”10.32.26.70””</w:t>
      </w:r>
    </w:p>
    <w:p w14:paraId="1999ADCF" w14:textId="57519AAB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“port=5002”</w:t>
      </w:r>
    </w:p>
    <w:p w14:paraId="636DF0AE" w14:textId="77777777" w:rsidR="00C33FBB" w:rsidRPr="00294D83" w:rsidRDefault="00C33FBB" w:rsidP="00294D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0BBFCE" w14:textId="77777777" w:rsidR="00642EA2" w:rsidRDefault="00642EA2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6B9E48" w14:textId="38A3E901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 xml:space="preserve"> Detailed Description with dia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32EAAAD" w14:textId="330E63D9" w:rsidR="00AC4438" w:rsidRDefault="00AC4438" w:rsidP="00AC44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195C6A" w14:textId="4816AB89" w:rsidR="00AC4438" w:rsidRDefault="00B94438" w:rsidP="00AC443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8BF7D3D" wp14:editId="54271647">
            <wp:extent cx="5829805" cy="20956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234B" w14:textId="79560534" w:rsidR="00AC4438" w:rsidRPr="00D51352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student flashing the </w:t>
      </w:r>
      <w:r w:rsidR="005A1DE1">
        <w:rPr>
          <w:rFonts w:ascii="Times New Roman" w:hAnsi="Times New Roman" w:cs="Times New Roman"/>
          <w:sz w:val="24"/>
          <w:szCs w:val="24"/>
        </w:rPr>
        <w:t>device (</w:t>
      </w:r>
      <w:r w:rsidR="00642EA2">
        <w:rPr>
          <w:rFonts w:ascii="Times New Roman" w:hAnsi="Times New Roman" w:cs="Times New Roman"/>
          <w:sz w:val="24"/>
          <w:szCs w:val="24"/>
        </w:rPr>
        <w:t>TwinkleT)</w:t>
      </w:r>
      <w:r>
        <w:rPr>
          <w:rFonts w:ascii="Times New Roman" w:hAnsi="Times New Roman" w:cs="Times New Roman"/>
          <w:sz w:val="24"/>
          <w:szCs w:val="24"/>
        </w:rPr>
        <w:t xml:space="preserve"> to the Twinkle</w:t>
      </w:r>
      <w:r w:rsidR="00642EA2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, the data is transmitted to the Local Server.</w:t>
      </w:r>
    </w:p>
    <w:p w14:paraId="61D63D3C" w14:textId="2E630239" w:rsidR="00D51352" w:rsidRPr="00D51352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l Server in turn transmits this data to the Central Server.</w:t>
      </w:r>
    </w:p>
    <w:p w14:paraId="27591AE0" w14:textId="782ABFFF" w:rsidR="00D51352" w:rsidRPr="00D51352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receiving this data, the Central Server reviews the TwinkleT ID and if the ID is included in the valid lis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r w:rsidR="005A1DE1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>, an “Open” Key is transmitted to the Local Server.</w:t>
      </w:r>
    </w:p>
    <w:p w14:paraId="45E09A5B" w14:textId="5AE5D35A" w:rsidR="00D51352" w:rsidRPr="00053768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l Server transmits it to the TwinkleR, for unlocking the door.</w:t>
      </w:r>
    </w:p>
    <w:p w14:paraId="3DEA057A" w14:textId="3070AB00" w:rsidR="00053768" w:rsidRDefault="00053768" w:rsidP="000537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5CDA7E" w14:textId="43115A64" w:rsidR="00053768" w:rsidRDefault="00053768" w:rsidP="000537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reenshots:</w:t>
      </w:r>
    </w:p>
    <w:p w14:paraId="7AF296F6" w14:textId="729B7733" w:rsidR="00053768" w:rsidRPr="00053768" w:rsidRDefault="00053768" w:rsidP="00053768">
      <w:pPr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053768">
        <w:rPr>
          <w:rFonts w:ascii="Times New Roman" w:hAnsi="Times New Roman" w:cs="Times New Roman"/>
          <w:b/>
          <w:bCs/>
          <w:sz w:val="24"/>
          <w:szCs w:val="24"/>
        </w:rPr>
        <w:t>Central Serv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rminal view on reception of </w:t>
      </w:r>
      <w:r w:rsidR="00BC0CD2">
        <w:rPr>
          <w:rFonts w:ascii="Times New Roman" w:hAnsi="Times New Roman" w:cs="Times New Roman"/>
          <w:sz w:val="24"/>
          <w:szCs w:val="24"/>
        </w:rPr>
        <w:t xml:space="preserve">valid </w:t>
      </w:r>
      <w:proofErr w:type="spellStart"/>
      <w:r w:rsidR="00BC0CD2"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 w:rsidR="00BC0CD2">
        <w:rPr>
          <w:rFonts w:ascii="Times New Roman" w:hAnsi="Times New Roman" w:cs="Times New Roman"/>
          <w:sz w:val="24"/>
          <w:szCs w:val="24"/>
        </w:rPr>
        <w:t xml:space="preserve"> 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B84ED4" w14:textId="61B02EA4" w:rsidR="00053768" w:rsidRDefault="00797BB1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EFA2810" wp14:editId="749F6EEE">
            <wp:extent cx="6400800" cy="21634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81D8" w14:textId="407D0D2D" w:rsidR="00053768" w:rsidRDefault="00053768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6F3F48" w14:textId="3F073BE6" w:rsidR="00294D83" w:rsidRDefault="00294D83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91C378" w14:textId="6CCCBDE2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D825D" w14:textId="069ED59F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75F235" w14:textId="77777777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68F90" w14:textId="5E7B81FE" w:rsidR="00053768" w:rsidRPr="00BC0CD2" w:rsidRDefault="00053768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053768">
        <w:rPr>
          <w:rFonts w:ascii="Times New Roman" w:hAnsi="Times New Roman" w:cs="Times New Roman"/>
          <w:b/>
          <w:bCs/>
          <w:sz w:val="24"/>
          <w:szCs w:val="24"/>
        </w:rPr>
        <w:t>Local Server:</w:t>
      </w:r>
      <w:r w:rsidR="00BC0CD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C0CD2">
        <w:rPr>
          <w:rFonts w:ascii="Times New Roman" w:hAnsi="Times New Roman" w:cs="Times New Roman"/>
          <w:sz w:val="24"/>
          <w:szCs w:val="24"/>
        </w:rPr>
        <w:t xml:space="preserve">Terminal view when a valid student </w:t>
      </w:r>
      <w:proofErr w:type="gramStart"/>
      <w:r w:rsidRPr="00BC0CD2">
        <w:rPr>
          <w:rFonts w:ascii="Times New Roman" w:hAnsi="Times New Roman" w:cs="Times New Roman"/>
          <w:sz w:val="24"/>
          <w:szCs w:val="24"/>
        </w:rPr>
        <w:t>flashes</w:t>
      </w:r>
      <w:proofErr w:type="gramEnd"/>
      <w:r w:rsidRPr="00BC0CD2">
        <w:rPr>
          <w:rFonts w:ascii="Times New Roman" w:hAnsi="Times New Roman" w:cs="Times New Roman"/>
          <w:sz w:val="24"/>
          <w:szCs w:val="24"/>
        </w:rPr>
        <w:t xml:space="preserve"> the TwinkleT:</w:t>
      </w:r>
    </w:p>
    <w:p w14:paraId="5FB1EB52" w14:textId="29F8452E" w:rsidR="00053768" w:rsidRPr="00053768" w:rsidRDefault="00797BB1" w:rsidP="00053768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482B447" wp14:editId="0B96678D">
            <wp:extent cx="6400800" cy="23475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44D11" w14:textId="4336DE6A" w:rsidR="00BC0CD2" w:rsidRDefault="00BC0CD2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FF6CFD" w14:textId="2404EFA4" w:rsidR="00BC0CD2" w:rsidRDefault="00BC0CD2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6A3639" w14:textId="77777777" w:rsidR="00BC0CD2" w:rsidRDefault="00BC0CD2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B505526" w14:textId="69AF2ED3" w:rsidR="00BC0CD2" w:rsidRDefault="00BC0CD2" w:rsidP="00BC0CD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53768">
        <w:rPr>
          <w:rFonts w:ascii="Times New Roman" w:hAnsi="Times New Roman" w:cs="Times New Roman"/>
          <w:b/>
          <w:bCs/>
          <w:sz w:val="24"/>
          <w:szCs w:val="24"/>
        </w:rPr>
        <w:t>Central Serv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rminal view on reception of invalid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: </w:t>
      </w:r>
    </w:p>
    <w:p w14:paraId="4DE873CC" w14:textId="5CB7AA0D" w:rsidR="00BC0CD2" w:rsidRPr="00053768" w:rsidRDefault="00797BB1" w:rsidP="00BC0CD2">
      <w:pPr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03A2A5" wp14:editId="13337AC2">
            <wp:extent cx="6400800" cy="2216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C0F80" w14:textId="41AF2C22" w:rsidR="00053768" w:rsidRDefault="00053768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3CDEE7" w14:textId="524039DB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F85CCE" w14:textId="470D00EF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E9B035" w14:textId="1819C3DD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7BAA43" w14:textId="363F8FED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14ACB" w14:textId="5E1F2376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A05E46" w14:textId="024D9FAA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F2F686" w14:textId="77777777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5F658F" w14:textId="77777777" w:rsidR="00797BB1" w:rsidRPr="00BC0CD2" w:rsidRDefault="00BC0CD2" w:rsidP="00797BB1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l</w:t>
      </w:r>
      <w:r w:rsidRPr="00053768">
        <w:rPr>
          <w:rFonts w:ascii="Times New Roman" w:hAnsi="Times New Roman" w:cs="Times New Roman"/>
          <w:b/>
          <w:bCs/>
          <w:sz w:val="24"/>
          <w:szCs w:val="24"/>
        </w:rPr>
        <w:t xml:space="preserve"> Serv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97BB1" w:rsidRPr="00BC0CD2">
        <w:rPr>
          <w:rFonts w:ascii="Times New Roman" w:hAnsi="Times New Roman" w:cs="Times New Roman"/>
          <w:sz w:val="24"/>
          <w:szCs w:val="24"/>
        </w:rPr>
        <w:t xml:space="preserve">Terminal view when a valid student </w:t>
      </w:r>
      <w:proofErr w:type="gramStart"/>
      <w:r w:rsidR="00797BB1" w:rsidRPr="00BC0CD2">
        <w:rPr>
          <w:rFonts w:ascii="Times New Roman" w:hAnsi="Times New Roman" w:cs="Times New Roman"/>
          <w:sz w:val="24"/>
          <w:szCs w:val="24"/>
        </w:rPr>
        <w:t>flashes</w:t>
      </w:r>
      <w:proofErr w:type="gramEnd"/>
      <w:r w:rsidR="00797BB1" w:rsidRPr="00BC0CD2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797BB1" w:rsidRPr="00BC0CD2"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 w:rsidR="00797BB1" w:rsidRPr="00BC0CD2">
        <w:rPr>
          <w:rFonts w:ascii="Times New Roman" w:hAnsi="Times New Roman" w:cs="Times New Roman"/>
          <w:sz w:val="24"/>
          <w:szCs w:val="24"/>
        </w:rPr>
        <w:t>:</w:t>
      </w:r>
    </w:p>
    <w:p w14:paraId="63E8D4B4" w14:textId="7F8A1DB3" w:rsidR="00BC0CD2" w:rsidRDefault="00797BB1" w:rsidP="00BC0CD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A2569B" wp14:editId="1204A916">
            <wp:extent cx="6400800" cy="23602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C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2C3102" w14:textId="5A60E999" w:rsidR="00AC4438" w:rsidRDefault="00AC4438" w:rsidP="00294D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692BAF" w14:textId="69BDCCDC" w:rsidR="00AC4438" w:rsidRDefault="00AC4438" w:rsidP="00AC443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7AC5E03" w14:textId="38F3D58A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Details about any scripts or 3rd party pro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D53ED04" w14:textId="5699BBDB" w:rsidR="00D51352" w:rsidRDefault="00D5135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hird-party program is implemented here</w:t>
      </w:r>
    </w:p>
    <w:p w14:paraId="289850C2" w14:textId="2BCA1BAD" w:rsidR="00D51352" w:rsidRDefault="00D5135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3948D86" w14:textId="77777777" w:rsidR="00642EA2" w:rsidRPr="00D51352" w:rsidRDefault="00642EA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873C5D" w14:textId="765EED1A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Platforms required for running the programs (PC/RPi ...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BAFB5A" w14:textId="6032C1B4" w:rsidR="00D51352" w:rsidRPr="00D51352" w:rsidRDefault="00D5135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spberry Pi, Windows with </w:t>
      </w:r>
      <w:r w:rsidR="00956C3B">
        <w:rPr>
          <w:rFonts w:ascii="Times New Roman" w:hAnsi="Times New Roman" w:cs="Times New Roman"/>
          <w:sz w:val="24"/>
          <w:szCs w:val="24"/>
        </w:rPr>
        <w:t>Visual Studio, PyCharm, Linux Systems.</w:t>
      </w:r>
    </w:p>
    <w:sectPr w:rsidR="00D51352" w:rsidRPr="00D51352" w:rsidSect="00C33FB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6DCA"/>
    <w:multiLevelType w:val="hybridMultilevel"/>
    <w:tmpl w:val="6E0A0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332C5D"/>
    <w:multiLevelType w:val="hybridMultilevel"/>
    <w:tmpl w:val="68AAB5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DE052B"/>
    <w:multiLevelType w:val="hybridMultilevel"/>
    <w:tmpl w:val="C746516A"/>
    <w:lvl w:ilvl="0" w:tplc="835863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E395F"/>
    <w:multiLevelType w:val="hybridMultilevel"/>
    <w:tmpl w:val="21F63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8532A"/>
    <w:multiLevelType w:val="hybridMultilevel"/>
    <w:tmpl w:val="DF0A3418"/>
    <w:lvl w:ilvl="0" w:tplc="4AA070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C7F07E8"/>
    <w:multiLevelType w:val="hybridMultilevel"/>
    <w:tmpl w:val="CE040D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48736B4"/>
    <w:multiLevelType w:val="hybridMultilevel"/>
    <w:tmpl w:val="2C9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783CA2"/>
    <w:multiLevelType w:val="hybridMultilevel"/>
    <w:tmpl w:val="5D16A39C"/>
    <w:lvl w:ilvl="0" w:tplc="9C36704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07C4831"/>
    <w:multiLevelType w:val="hybridMultilevel"/>
    <w:tmpl w:val="8F0C2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7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M3tjQwsDA0MzZW0lEKTi0uzszPAykwNKgFALnDPSMtAAAA"/>
  </w:docVars>
  <w:rsids>
    <w:rsidRoot w:val="006635EE"/>
    <w:rsid w:val="00053768"/>
    <w:rsid w:val="00194777"/>
    <w:rsid w:val="002365FC"/>
    <w:rsid w:val="00263D70"/>
    <w:rsid w:val="00294D83"/>
    <w:rsid w:val="00404A3B"/>
    <w:rsid w:val="005A1DE1"/>
    <w:rsid w:val="00637449"/>
    <w:rsid w:val="00642EA2"/>
    <w:rsid w:val="006635EE"/>
    <w:rsid w:val="00797BB1"/>
    <w:rsid w:val="007E4685"/>
    <w:rsid w:val="00956C3B"/>
    <w:rsid w:val="009B7D89"/>
    <w:rsid w:val="00AC4438"/>
    <w:rsid w:val="00B644FA"/>
    <w:rsid w:val="00B94438"/>
    <w:rsid w:val="00BC0CD2"/>
    <w:rsid w:val="00C33FBB"/>
    <w:rsid w:val="00D20299"/>
    <w:rsid w:val="00D51352"/>
    <w:rsid w:val="00D65126"/>
    <w:rsid w:val="00EF1034"/>
    <w:rsid w:val="00F9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609E3"/>
  <w15:chartTrackingRefBased/>
  <w15:docId w15:val="{F9F18CAB-C822-4965-8607-AC719B77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5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ra patil</dc:creator>
  <cp:keywords/>
  <dc:description/>
  <cp:lastModifiedBy>indira patil</cp:lastModifiedBy>
  <cp:revision>18</cp:revision>
  <cp:lastPrinted>2021-02-23T07:28:00Z</cp:lastPrinted>
  <dcterms:created xsi:type="dcterms:W3CDTF">2021-02-16T05:25:00Z</dcterms:created>
  <dcterms:modified xsi:type="dcterms:W3CDTF">2021-03-30T10:59:00Z</dcterms:modified>
</cp:coreProperties>
</file>